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6C83" w:rsidRDefault="00982F50">
      <w:pPr>
        <w:pStyle w:val="Body"/>
        <w:ind w:firstLine="270"/>
        <w:rPr>
          <w:rFonts w:ascii="Bookman Old Style" w:eastAsia="Bookman Old Style" w:hAnsi="Bookman Old Style" w:cs="Bookman Old Style"/>
          <w:b/>
          <w:bCs/>
          <w:sz w:val="24"/>
          <w:szCs w:val="24"/>
        </w:rPr>
      </w:pPr>
      <w:bookmarkStart w:id="0" w:name="_GoBack"/>
      <w:bookmarkEnd w:id="0"/>
      <w:r>
        <w:rPr>
          <w:rFonts w:ascii="Bookman Old Style" w:hAnsi="Bookman Old Style"/>
          <w:b/>
          <w:bCs/>
          <w:sz w:val="24"/>
          <w:szCs w:val="24"/>
        </w:rPr>
        <w:t>Armed robbery story version 1</w:t>
      </w:r>
    </w:p>
    <w:p w:rsidR="00536C83" w:rsidRDefault="00536C83">
      <w:pPr>
        <w:pStyle w:val="Body"/>
        <w:ind w:firstLine="270"/>
        <w:rPr>
          <w:rFonts w:ascii="Bookman Old Style" w:eastAsia="Bookman Old Style" w:hAnsi="Bookman Old Style" w:cs="Bookman Old Style"/>
          <w:sz w:val="24"/>
          <w:szCs w:val="24"/>
        </w:rPr>
      </w:pP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By Mark Webber</w:t>
      </w:r>
    </w:p>
    <w:p w:rsidR="00536C83" w:rsidRDefault="00536C83">
      <w:pPr>
        <w:pStyle w:val="Body"/>
        <w:ind w:firstLine="270"/>
        <w:rPr>
          <w:rFonts w:ascii="Bookman Old Style" w:eastAsia="Bookman Old Style" w:hAnsi="Bookman Old Style" w:cs="Bookman Old Style"/>
          <w:sz w:val="24"/>
          <w:szCs w:val="24"/>
        </w:rPr>
      </w:pP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An extra-thick diaper may have saved a baby’s life during an armed robbery of a Riverview homeowner Sunday night.</w:t>
      </w: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 xml:space="preserve">Two armed robbers broke into Grace Ford’s house at 11:30 p.m. and found Ford, 20, </w:t>
      </w:r>
      <w:r w:rsidR="00E157CD">
        <w:rPr>
          <w:rFonts w:ascii="Bookman Old Style" w:hAnsi="Bookman Old Style"/>
          <w:sz w:val="24"/>
          <w:szCs w:val="24"/>
        </w:rPr>
        <w:t xml:space="preserve">sitting </w:t>
      </w:r>
      <w:r>
        <w:rPr>
          <w:rFonts w:ascii="Bookman Old Style" w:hAnsi="Bookman Old Style"/>
          <w:sz w:val="24"/>
          <w:szCs w:val="24"/>
        </w:rPr>
        <w:t>in the living room with her sister Cynthia, 16, and Brandi, 10 months old, who was in her playpen. The men began pushing them from room to room, taking $5,000 worth of jewelry.</w:t>
      </w: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 xml:space="preserve">That’s when the family’s dog, a Rottweiler named Elka, began barking and the robbers fired three times, but missed. </w:t>
      </w: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Brandi began crying, and Ford picked her up and found a bullet hole in her diaper. The bullet was not found.</w:t>
      </w: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There was about an inch left to the diaper that it didn’t pierce,” Ford said. “They were extra thick.”</w:t>
      </w: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Neighbors heard the shots and called sheriff’s deputies, but the men got away in a car that was waiting in a nearby cemetery.</w:t>
      </w: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According to a sheriff’s report, both men were described as white, from 18 to 20 years old and of medium height and weight. One man was wearing a ski mask and jogging pants with the letters “UF” (for University of Florida) on the side. The other wore a white shirt and a baseball cap.</w:t>
      </w:r>
    </w:p>
    <w:p w:rsidR="00536C83" w:rsidRDefault="00536C83">
      <w:pPr>
        <w:pStyle w:val="Body"/>
        <w:ind w:firstLine="270"/>
        <w:rPr>
          <w:rFonts w:ascii="Bookman Old Style" w:eastAsia="Bookman Old Style" w:hAnsi="Bookman Old Style" w:cs="Bookman Old Style"/>
          <w:sz w:val="24"/>
          <w:szCs w:val="24"/>
        </w:rPr>
      </w:pP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w:t>
      </w:r>
    </w:p>
    <w:p w:rsidR="00536C83" w:rsidRDefault="00536C83">
      <w:pPr>
        <w:pStyle w:val="Body"/>
        <w:ind w:firstLine="270"/>
        <w:rPr>
          <w:rFonts w:ascii="Bookman Old Style" w:eastAsia="Bookman Old Style" w:hAnsi="Bookman Old Style" w:cs="Bookman Old Style"/>
          <w:sz w:val="24"/>
          <w:szCs w:val="24"/>
        </w:rPr>
      </w:pPr>
    </w:p>
    <w:p w:rsidR="00E157CD" w:rsidRDefault="00E157CD">
      <w:pPr>
        <w:pStyle w:val="Body"/>
        <w:ind w:firstLine="270"/>
        <w:rPr>
          <w:rFonts w:ascii="Bookman Old Style" w:hAnsi="Bookman Old Style"/>
          <w:b/>
          <w:bCs/>
          <w:sz w:val="24"/>
          <w:szCs w:val="24"/>
        </w:rPr>
      </w:pPr>
    </w:p>
    <w:p w:rsidR="00E157CD" w:rsidRDefault="00E157CD">
      <w:pPr>
        <w:pStyle w:val="Body"/>
        <w:ind w:firstLine="270"/>
        <w:rPr>
          <w:rFonts w:ascii="Bookman Old Style" w:hAnsi="Bookman Old Style"/>
          <w:b/>
          <w:bCs/>
          <w:sz w:val="24"/>
          <w:szCs w:val="24"/>
        </w:rPr>
      </w:pPr>
    </w:p>
    <w:p w:rsidR="00E157CD" w:rsidRDefault="00E157CD">
      <w:pPr>
        <w:pStyle w:val="Body"/>
        <w:ind w:firstLine="270"/>
        <w:rPr>
          <w:rFonts w:ascii="Bookman Old Style" w:hAnsi="Bookman Old Style"/>
          <w:b/>
          <w:bCs/>
          <w:sz w:val="24"/>
          <w:szCs w:val="24"/>
        </w:rPr>
      </w:pPr>
    </w:p>
    <w:p w:rsidR="00536C83" w:rsidRDefault="00982F50">
      <w:pPr>
        <w:pStyle w:val="Body"/>
        <w:ind w:firstLine="270"/>
        <w:rPr>
          <w:rFonts w:ascii="Bookman Old Style" w:eastAsia="Bookman Old Style" w:hAnsi="Bookman Old Style" w:cs="Bookman Old Style"/>
          <w:b/>
          <w:bCs/>
          <w:sz w:val="24"/>
          <w:szCs w:val="24"/>
        </w:rPr>
      </w:pPr>
      <w:r>
        <w:rPr>
          <w:rFonts w:ascii="Bookman Old Style" w:hAnsi="Bookman Old Style"/>
          <w:b/>
          <w:bCs/>
          <w:sz w:val="24"/>
          <w:szCs w:val="24"/>
        </w:rPr>
        <w:t>Armed robbery story version 2</w:t>
      </w:r>
    </w:p>
    <w:p w:rsidR="00536C83" w:rsidRDefault="00536C83">
      <w:pPr>
        <w:pStyle w:val="Body"/>
        <w:ind w:firstLine="270"/>
        <w:rPr>
          <w:rFonts w:ascii="Bookman Old Style" w:eastAsia="Bookman Old Style" w:hAnsi="Bookman Old Style" w:cs="Bookman Old Style"/>
          <w:sz w:val="24"/>
          <w:szCs w:val="24"/>
        </w:rPr>
      </w:pP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By Mark Webber</w:t>
      </w:r>
    </w:p>
    <w:p w:rsidR="00536C83" w:rsidRDefault="00536C83">
      <w:pPr>
        <w:pStyle w:val="Body"/>
        <w:ind w:firstLine="270"/>
        <w:rPr>
          <w:rFonts w:ascii="Bookman Old Style" w:eastAsia="Bookman Old Style" w:hAnsi="Bookman Old Style" w:cs="Bookman Old Style"/>
          <w:sz w:val="24"/>
          <w:szCs w:val="24"/>
        </w:rPr>
      </w:pP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Armed robbers stole $5,000 worth of jewelry from a homeowner in Riverview late Sunday night.</w:t>
      </w: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 xml:space="preserve">The two men burst into Grace Ford’s house at 11:30 p.m., and found Ford, 20, sitting in the front room with her baby Brandi, 10 months old, and her sister, Cynthia, 16, and began pushing them from room to room, finding the jewelry. </w:t>
      </w: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That’s when Elka, the family’s pet Rottweiler, began barking. The robbers fired three shots, missing, but one of the bullets struck Brandi’s diaper, leaving a hole.</w:t>
      </w:r>
    </w:p>
    <w:p w:rsidR="00536C83" w:rsidRDefault="00982F50">
      <w:pPr>
        <w:pStyle w:val="Body"/>
        <w:ind w:firstLine="270"/>
        <w:rPr>
          <w:rFonts w:ascii="Bookman Old Style" w:hAnsi="Bookman Old Style"/>
          <w:sz w:val="24"/>
          <w:szCs w:val="24"/>
        </w:rPr>
      </w:pPr>
      <w:r>
        <w:rPr>
          <w:rFonts w:ascii="Bookman Old Style" w:hAnsi="Bookman Old Style"/>
          <w:sz w:val="24"/>
          <w:szCs w:val="24"/>
        </w:rPr>
        <w:t>“There was about an inch left to the diaper that it didn’t pierce,” Ford said. “They were extra thick.”</w:t>
      </w:r>
    </w:p>
    <w:p w:rsidR="00E157CD" w:rsidRDefault="00E157CD">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The bullet was not found.</w:t>
      </w:r>
    </w:p>
    <w:p w:rsidR="00536C83" w:rsidRDefault="00982F50">
      <w:pPr>
        <w:pStyle w:val="Body"/>
        <w:ind w:firstLine="270"/>
        <w:rPr>
          <w:rFonts w:ascii="Bookman Old Style" w:eastAsia="Bookman Old Style" w:hAnsi="Bookman Old Style" w:cs="Bookman Old Style"/>
          <w:sz w:val="24"/>
          <w:szCs w:val="24"/>
        </w:rPr>
      </w:pPr>
      <w:r>
        <w:rPr>
          <w:rFonts w:ascii="Bookman Old Style" w:hAnsi="Bookman Old Style"/>
          <w:sz w:val="24"/>
          <w:szCs w:val="24"/>
        </w:rPr>
        <w:t>Neighbors heard shots and called the sheriff’s deputies. The men got away in a car that was waiting in a nearby cemetery.</w:t>
      </w:r>
    </w:p>
    <w:p w:rsidR="00536C83" w:rsidRDefault="00982F50">
      <w:pPr>
        <w:pStyle w:val="Body"/>
        <w:ind w:firstLine="270"/>
      </w:pPr>
      <w:r>
        <w:rPr>
          <w:rFonts w:ascii="Bookman Old Style" w:hAnsi="Bookman Old Style"/>
          <w:sz w:val="24"/>
          <w:szCs w:val="24"/>
        </w:rPr>
        <w:t>According to a sheriff’s report, both men were described as white, from 18 to 20 years old and of medium height and weight. One man was wearing a ski mask and jogging pants with the letters “UF” (for University of Florida) on the side. The other wore a white shirt and a baseball cap.</w:t>
      </w:r>
    </w:p>
    <w:sectPr w:rsidR="00536C83" w:rsidSect="00E157CD">
      <w:headerReference w:type="default" r:id="rId6"/>
      <w:footerReference w:type="default" r:id="rId7"/>
      <w:pgSz w:w="12240" w:h="15840"/>
      <w:pgMar w:top="1440" w:right="1440" w:bottom="1440" w:left="1440" w:header="720" w:footer="864"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18D3" w:rsidRDefault="00E618D3">
      <w:r>
        <w:separator/>
      </w:r>
    </w:p>
  </w:endnote>
  <w:endnote w:type="continuationSeparator" w:id="0">
    <w:p w:rsidR="00E618D3" w:rsidRDefault="00E61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6C83" w:rsidRDefault="00536C8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18D3" w:rsidRDefault="00E618D3">
      <w:r>
        <w:separator/>
      </w:r>
    </w:p>
  </w:footnote>
  <w:footnote w:type="continuationSeparator" w:id="0">
    <w:p w:rsidR="00E618D3" w:rsidRDefault="00E618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6C83" w:rsidRDefault="00536C8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2NDSwMDYAUpaWZko6SsGpxcWZ+XkgBUa1ADt2JcUsAAAA"/>
  </w:docVars>
  <w:rsids>
    <w:rsidRoot w:val="00536C83"/>
    <w:rsid w:val="00536C83"/>
    <w:rsid w:val="00743B36"/>
    <w:rsid w:val="00982F50"/>
    <w:rsid w:val="00D614A9"/>
    <w:rsid w:val="00E157CD"/>
    <w:rsid w:val="00E618D3"/>
    <w:rsid w:val="00F83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51CAA0-D7AA-49E3-AB23-F2C3F6202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sz w:val="22"/>
      <w:szCs w:val="22"/>
    </w:rPr>
  </w:style>
  <w:style w:type="paragraph" w:styleId="BalloonText">
    <w:name w:val="Balloon Text"/>
    <w:basedOn w:val="Normal"/>
    <w:link w:val="BalloonTextChar"/>
    <w:uiPriority w:val="99"/>
    <w:semiHidden/>
    <w:unhideWhenUsed/>
    <w:rsid w:val="00E157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7C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E Webber</dc:creator>
  <cp:lastModifiedBy>Mark E Webber</cp:lastModifiedBy>
  <cp:revision>2</cp:revision>
  <cp:lastPrinted>2018-08-09T17:58:00Z</cp:lastPrinted>
  <dcterms:created xsi:type="dcterms:W3CDTF">2018-08-10T21:23:00Z</dcterms:created>
  <dcterms:modified xsi:type="dcterms:W3CDTF">2018-08-10T21:23:00Z</dcterms:modified>
</cp:coreProperties>
</file>